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cover-letter"/>
    <w:p>
      <w:pPr>
        <w:pStyle w:val="Heading2"/>
      </w:pPr>
      <w:r>
        <w:t xml:space="preserve">Cover Letter</w:t>
      </w:r>
    </w:p>
    <w:p>
      <w:pPr>
        <w:pStyle w:val="FirstParagraph"/>
      </w:pPr>
      <w:r>
        <w:t xml:space="preserve">Dear [Hiring Manager's Name],</w:t>
      </w:r>
    </w:p>
    <w:p>
      <w:pPr>
        <w:pStyle w:val="BodyText"/>
      </w:pPr>
      <w:r>
        <w:t xml:space="preserve">As a dedicated and innovative Mechanical Engineer with [X years] of experience in designing, optimizing, and managing mechanical systems, I am excited to apply for the Mechanical Engineer position at [Company Name] in Ghana Accra. This opportunity aligns perfectly with my professional goals and passion for contributing to the development of infrastructure, industrial solutions, and sustainable engineering practices in Ghana. My expertise in mechanical design, project execution, and problem-solving is complemented by a deep understanding of the unique challenges and opportunities present in the Accra region. I am eager to bring my technical skills, cultural adaptability, and commitment to excellence to your team.</w:t>
      </w:r>
    </w:p>
    <w:p>
      <w:pPr>
        <w:pStyle w:val="BodyText"/>
      </w:pPr>
      <w:r>
        <w:t xml:space="preserve">Throughout my career as a Mechanical Engineer, I have focused on delivering high-quality solutions that balance functionality, efficiency, and cost-effectiveness. My work has spanned diverse industries, including manufacturing, energy systems, and construction. For instance, in my role at [Previous Company], I led the design and implementation of a custom HVAC system for a commercial facility in [Location], which reduced energy consumption by 25% while improving indoor air quality. This experience honed my ability to translate complex engineering concepts into practical, scalable solutions—a skill I believe is critical for success in Ghana Accra, where infrastructure development is rapidly expanding.</w:t>
      </w:r>
    </w:p>
    <w:p>
      <w:pPr>
        <w:pStyle w:val="BodyText"/>
      </w:pPr>
      <w:r>
        <w:t xml:space="preserve">Ghana Accra has long been a hub of economic and industrial activity, with a growing demand for skilled engineers who can address the region’s evolving needs. As a Mechanical Engineer with experience in both local and international markets, I am well-equipped to contribute to projects that support Accra’s infrastructure growth, such as transportation systems, renewable energy installations, or industrial automation. My background in [specific area of expertise, e.g., "CAD design," "thermodynamics," or "mechanical systems analysis"] has prepared me to tackle the technical challenges faced by companies operating in this dynamic environment.</w:t>
      </w:r>
    </w:p>
    <w:p>
      <w:pPr>
        <w:pStyle w:val="BodyText"/>
      </w:pPr>
      <w:r>
        <w:t xml:space="preserve">One of my core strengths is my ability to collaborate effectively with cross-functional teams. In my previous roles, I have worked alongside architects, project managers, and other engineers to ensure that mechanical systems integrate seamlessly into broader project goals. This collaborative approach is particularly valuable in Ghana Accra, where projects often require adapting global engineering standards to local conditions. For example, during a recent assignment in [Location], I adapted a mechanical design to account for the region’s tropical climate and limited access to certain materials, resulting in a cost-effective and durable solution that met all regulatory requirements.</w:t>
      </w:r>
    </w:p>
    <w:p>
      <w:pPr>
        <w:pStyle w:val="BodyText"/>
      </w:pPr>
      <w:r>
        <w:t xml:space="preserve">Another key aspect of my work as a Mechanical Engineer is my commitment to sustainability. In Ghana Accra, where environmental concerns are increasingly shaping policy and industry practices, I have prioritized energy-efficient designs and eco-friendly technologies. Whether it’s optimizing industrial processes to reduce waste or designing systems that utilize renewable energy sources, I strive to create solutions that align with global sustainability goals while addressing local needs. This philosophy resonates strongly with the vision of [Company Name], which I understand is dedicated to innovation and responsible engineering practices.</w:t>
      </w:r>
    </w:p>
    <w:p>
      <w:pPr>
        <w:pStyle w:val="BodyText"/>
      </w:pPr>
      <w:r>
        <w:t xml:space="preserve">My technical skills are further supported by my strong analytical and problem-solving abilities. As a Mechanical Engineer, I have consistently approached challenges with creativity and precision, whether it’s troubleshooting a malfunctioning system or optimizing a production line for maximum efficiency. For example, in [Previous Project], I identified inefficiencies in a manufacturing process that were causing significant downtime. By redesigning the mechanical components and implementing predictive maintenance protocols, we reduced equipment failures by 40% and improved overall productivity.</w:t>
      </w:r>
    </w:p>
    <w:p>
      <w:pPr>
        <w:pStyle w:val="BodyText"/>
      </w:pPr>
      <w:r>
        <w:t xml:space="preserve">What sets me apart as a Mechanical Engineer is my adaptability and willingness to learn. The engineering landscape in Ghana Accra is constantly evolving, with new technologies and methodologies emerging regularly. I stay current through continuous learning, attending industry conferences, and engaging with professional networks such as the [relevant organization or association]. This proactive approach ensures that I can contribute effectively to your team while staying ahead of industry trends.</w:t>
      </w:r>
    </w:p>
    <w:p>
      <w:pPr>
        <w:pStyle w:val="BodyText"/>
      </w:pPr>
      <w:r>
        <w:t xml:space="preserve">Additionally, my experience working in diverse cultural settings has prepared me to thrive in Accra’s vibrant and multicultural environment. I have a strong appreciation for local customs, languages, and business practices, which allows me to build trust and foster collaboration with stakeholders at all levels. This cultural sensitivity is essential for navigating the unique challenges of engineering projects in Ghana, where community engagement and regulatory compliance play a critical role in project success.</w:t>
      </w:r>
    </w:p>
    <w:p>
      <w:pPr>
        <w:pStyle w:val="BodyText"/>
      </w:pPr>
      <w:r>
        <w:t xml:space="preserve">I am particularly drawn to this opportunity because of [Company Name]’s reputation as a leader in [specific field or industry, e.g., "industrial engineering" or "infrastructure development"]. I believe my background and skills make me an ideal candidate to contribute to your mission of delivering innovative mechanical solutions in Ghana Accra. I am eager to bring my expertise in [specific skill or area] to support your team’s goals and help drive the region’s growth.</w:t>
      </w:r>
    </w:p>
    <w:p>
      <w:pPr>
        <w:pStyle w:val="BodyText"/>
      </w:pPr>
      <w:r>
        <w:t xml:space="preserve">Thank you for considering my application. I would welcome the opportunity to discuss how my experience and vision align with the needs of [Company Name]. Please feel free to contact me at [Your Phone Number] or [Your Email Address] at your earliest convenience. I look forward to the possibility of contributing to your team and supporting the continued development of mechanical engineering in Ghana Accr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Ghana Accra</dc:title>
  <dc:creator/>
  <cp:keywords/>
  <dcterms:created xsi:type="dcterms:W3CDTF">2025-12-11T09:25:43Z</dcterms:created>
  <dcterms:modified xsi:type="dcterms:W3CDTF">2025-12-11T09:25:43Z</dcterms:modified>
</cp:coreProperties>
</file>

<file path=docProps/custom.xml><?xml version="1.0" encoding="utf-8"?>
<Properties xmlns="http://schemas.openxmlformats.org/officeDocument/2006/custom-properties" xmlns:vt="http://schemas.openxmlformats.org/officeDocument/2006/docPropsVTypes"/>
</file>